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49B85F" w14:textId="77777777" w:rsidR="00BE13C7" w:rsidRPr="007C00BA" w:rsidRDefault="00BE13C7" w:rsidP="00BE13C7">
      <w:pPr>
        <w:pBdr>
          <w:bottom w:val="single" w:sz="18" w:space="1" w:color="323E4F" w:themeColor="text2" w:themeShade="BF"/>
        </w:pBdr>
        <w:tabs>
          <w:tab w:val="right" w:pos="10800"/>
        </w:tabs>
        <w:rPr>
          <w:rFonts w:ascii="Calibri Light" w:hAnsi="Calibri Light"/>
          <w:sz w:val="21"/>
          <w:szCs w:val="21"/>
          <w:lang w:val="en-CA"/>
        </w:rPr>
      </w:pPr>
      <w:bookmarkStart w:id="0" w:name="_Hlk34279867"/>
      <w:r w:rsidRPr="007C00BA">
        <w:rPr>
          <w:rFonts w:ascii="Calibri" w:hAnsi="Calibri"/>
          <w:b/>
          <w:bCs/>
          <w:smallCaps/>
          <w:noProof/>
          <w:spacing w:val="10"/>
          <w:sz w:val="28"/>
          <w:szCs w:val="28"/>
          <w:lang w:val="en-CA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572AAF9F" wp14:editId="1BA03FA1">
                <wp:simplePos x="0" y="0"/>
                <wp:positionH relativeFrom="column">
                  <wp:posOffset>-586105</wp:posOffset>
                </wp:positionH>
                <wp:positionV relativeFrom="paragraph">
                  <wp:posOffset>-489585</wp:posOffset>
                </wp:positionV>
                <wp:extent cx="6684010" cy="416560"/>
                <wp:effectExtent l="0" t="19050" r="78740" b="21590"/>
                <wp:wrapNone/>
                <wp:docPr id="3" name="Triangle 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84010" cy="416560"/>
                        </a:xfrm>
                        <a:prstGeom prst="rtTriangle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FFAA2B3"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Triangle rectangle 3" o:spid="_x0000_s1026" type="#_x0000_t6" style="position:absolute;margin-left:-46.15pt;margin-top:-38.55pt;width:526.3pt;height:32.8pt;z-index:-251656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" fillcolor="#d8d8d8 [2732]" strokecolor="#f2f2f2 [3052]" strokeweight="1pt"/>
            </w:pict>
          </mc:Fallback>
        </mc:AlternateContent>
      </w:r>
      <w:r w:rsidRPr="007C00BA">
        <w:rPr>
          <w:rFonts w:ascii="Calibri" w:hAnsi="Calibri"/>
          <w:b/>
          <w:bCs/>
          <w:smallCaps/>
          <w:noProof/>
          <w:spacing w:val="10"/>
          <w:sz w:val="28"/>
          <w:szCs w:val="28"/>
          <w:lang w:val="en-CA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6DB5C74C" wp14:editId="71AB9735">
                <wp:simplePos x="0" y="0"/>
                <wp:positionH relativeFrom="page">
                  <wp:align>right</wp:align>
                </wp:positionH>
                <wp:positionV relativeFrom="paragraph">
                  <wp:posOffset>-579730</wp:posOffset>
                </wp:positionV>
                <wp:extent cx="7708697" cy="534010"/>
                <wp:effectExtent l="38100" t="0" r="26035" b="38100"/>
                <wp:wrapNone/>
                <wp:docPr id="1" name="Triangle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7708697" cy="534010"/>
                        </a:xfrm>
                        <a:prstGeom prst="rtTriangle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 w="12700">
                          <a:solidFill>
                            <a:schemeClr val="accent5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D375EB" id="Triangle rectangle 1" o:spid="_x0000_s1026" type="#_x0000_t6" style="position:absolute;margin-left:555.8pt;margin-top:-45.65pt;width:607pt;height:42.05pt;rotation:180;z-index:-251657216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" fillcolor="#323e4f [2415]" strokecolor="#5b9bd5 [3208]" strokeweight="1pt">
                <w10:wrap anchorx="page"/>
              </v:shape>
            </w:pict>
          </mc:Fallback>
        </mc:AlternateContent>
      </w:r>
      <w:r>
        <w:rPr>
          <w:rFonts w:ascii="Calibri" w:hAnsi="Calibri"/>
          <w:b/>
          <w:bCs/>
          <w:smallCaps/>
          <w:spacing w:val="10"/>
          <w:sz w:val="28"/>
          <w:szCs w:val="28"/>
          <w:lang w:val="en-CA"/>
        </w:rPr>
        <w:t>Mostafa Abdelaziz</w:t>
      </w:r>
      <w:r w:rsidRPr="007C00BA">
        <w:rPr>
          <w:rFonts w:ascii="Calibri" w:hAnsi="Calibri"/>
          <w:b/>
          <w:bCs/>
          <w:smallCaps/>
          <w:spacing w:val="10"/>
          <w:sz w:val="20"/>
          <w:szCs w:val="20"/>
          <w:lang w:val="en-CA"/>
        </w:rPr>
        <w:tab/>
      </w:r>
      <w:r>
        <w:rPr>
          <w:rFonts w:ascii="Calibri Light" w:hAnsi="Calibri Light"/>
          <w:smallCaps/>
          <w:spacing w:val="10"/>
          <w:sz w:val="18"/>
          <w:szCs w:val="18"/>
          <w:lang w:val="en-CA"/>
        </w:rPr>
        <w:t>Montreal, QC</w:t>
      </w:r>
      <w:r w:rsidRPr="007C00BA">
        <w:rPr>
          <w:rFonts w:ascii="Calibri Light" w:hAnsi="Calibri Light"/>
          <w:smallCaps/>
          <w:spacing w:val="10"/>
          <w:sz w:val="18"/>
          <w:szCs w:val="18"/>
          <w:lang w:val="en-CA"/>
        </w:rPr>
        <w:t xml:space="preserve"> • </w:t>
      </w:r>
      <w:r>
        <w:rPr>
          <w:rFonts w:ascii="Calibri Light" w:hAnsi="Calibri Light"/>
          <w:smallCaps/>
          <w:spacing w:val="10"/>
          <w:sz w:val="18"/>
          <w:szCs w:val="18"/>
          <w:lang w:val="en-CA"/>
        </w:rPr>
        <w:t>343-777-4060</w:t>
      </w:r>
      <w:r w:rsidRPr="007C00BA">
        <w:rPr>
          <w:rFonts w:ascii="Calibri Light" w:hAnsi="Calibri Light"/>
          <w:smallCaps/>
          <w:spacing w:val="10"/>
          <w:sz w:val="18"/>
          <w:szCs w:val="18"/>
          <w:lang w:val="en-CA"/>
        </w:rPr>
        <w:t xml:space="preserve"> •</w:t>
      </w:r>
      <w:r>
        <w:rPr>
          <w:rFonts w:ascii="Calibri Light" w:hAnsi="Calibri Light"/>
          <w:smallCaps/>
          <w:spacing w:val="10"/>
          <w:sz w:val="18"/>
          <w:szCs w:val="18"/>
          <w:lang w:val="en-CA"/>
        </w:rPr>
        <w:t xml:space="preserve"> </w:t>
      </w:r>
      <w:hyperlink r:id="rId7" w:history="1">
        <w:r w:rsidRPr="00C50BE9">
          <w:rPr>
            <w:rStyle w:val="Lienhypertexte"/>
            <w:rFonts w:ascii="Calibri Light" w:hAnsi="Calibri Light"/>
            <w:smallCaps/>
            <w:spacing w:val="10"/>
            <w:sz w:val="18"/>
            <w:szCs w:val="18"/>
            <w:lang w:val="en-CA"/>
          </w:rPr>
          <w:t>admin@ramses.ca</w:t>
        </w:r>
      </w:hyperlink>
      <w:r>
        <w:rPr>
          <w:rFonts w:ascii="Calibri Light" w:hAnsi="Calibri Light"/>
          <w:smallCaps/>
          <w:spacing w:val="10"/>
          <w:sz w:val="18"/>
          <w:szCs w:val="18"/>
          <w:lang w:val="en-CA"/>
        </w:rPr>
        <w:t xml:space="preserve"> </w:t>
      </w:r>
      <w:r w:rsidRPr="002413A1">
        <w:rPr>
          <w:rFonts w:ascii="Calibri" w:hAnsi="Calibri"/>
          <w:smallCaps/>
          <w:spacing w:val="10"/>
          <w:sz w:val="18"/>
          <w:szCs w:val="18"/>
          <w:lang w:val="en-CA"/>
        </w:rPr>
        <w:t>•</w:t>
      </w:r>
      <w:r>
        <w:rPr>
          <w:rFonts w:ascii="Calibri Light" w:hAnsi="Calibri Light"/>
          <w:smallCaps/>
          <w:spacing w:val="10"/>
          <w:sz w:val="18"/>
          <w:szCs w:val="18"/>
          <w:lang w:val="en-CA"/>
        </w:rPr>
        <w:t xml:space="preserve"> </w:t>
      </w:r>
      <w:hyperlink r:id="rId8" w:history="1">
        <w:r w:rsidRPr="002413A1">
          <w:rPr>
            <w:rStyle w:val="Lienhypertexte"/>
            <w:rFonts w:ascii="Calibri Light" w:hAnsi="Calibri Light"/>
            <w:smallCaps/>
            <w:spacing w:val="10"/>
            <w:sz w:val="18"/>
            <w:szCs w:val="18"/>
            <w:lang w:val="en-CA"/>
          </w:rPr>
          <w:t>ramses.ca</w:t>
        </w:r>
      </w:hyperlink>
      <w:r>
        <w:rPr>
          <w:rFonts w:ascii="Calibri Light" w:hAnsi="Calibri Light"/>
          <w:smallCaps/>
          <w:spacing w:val="10"/>
          <w:sz w:val="18"/>
          <w:szCs w:val="18"/>
          <w:lang w:val="en-CA"/>
        </w:rPr>
        <w:t xml:space="preserve"> </w:t>
      </w:r>
      <w:r w:rsidRPr="007C00BA">
        <w:rPr>
          <w:rFonts w:ascii="Calibri Light" w:hAnsi="Calibri Light"/>
          <w:smallCaps/>
          <w:spacing w:val="10"/>
          <w:sz w:val="18"/>
          <w:szCs w:val="18"/>
          <w:lang w:val="en-CA"/>
        </w:rPr>
        <w:t xml:space="preserve">• </w:t>
      </w:r>
      <w:hyperlink r:id="rId9" w:history="1">
        <w:r w:rsidRPr="002413A1">
          <w:rPr>
            <w:rStyle w:val="Lienhypertexte"/>
            <w:rFonts w:ascii="Calibri Light" w:hAnsi="Calibri Light"/>
            <w:smallCaps/>
            <w:spacing w:val="10"/>
            <w:sz w:val="18"/>
            <w:szCs w:val="18"/>
            <w:lang w:val="en-CA"/>
          </w:rPr>
          <w:t>LinkedIn</w:t>
        </w:r>
      </w:hyperlink>
    </w:p>
    <w:bookmarkEnd w:id="0"/>
    <w:p w14:paraId="6E3306ED" w14:textId="77777777" w:rsidR="00BE13C7" w:rsidRPr="003A4BAF" w:rsidRDefault="00BE13C7" w:rsidP="00BE13C7">
      <w:pPr>
        <w:tabs>
          <w:tab w:val="right" w:pos="10800"/>
        </w:tabs>
        <w:spacing w:before="240" w:after="0"/>
        <w:jc w:val="center"/>
        <w:rPr>
          <w:rFonts w:ascii="Calibri" w:hAnsi="Calibri"/>
          <w:b/>
          <w:bCs/>
          <w:sz w:val="20"/>
          <w:szCs w:val="20"/>
          <w:lang w:val="en-CA"/>
        </w:rPr>
      </w:pPr>
      <w:r w:rsidRPr="003A4BAF">
        <w:rPr>
          <w:rFonts w:ascii="Calibri" w:hAnsi="Calibri"/>
          <w:b/>
          <w:bCs/>
          <w:sz w:val="20"/>
          <w:szCs w:val="20"/>
          <w:lang w:val="en-CA"/>
        </w:rPr>
        <w:t>Network Engineer</w:t>
      </w:r>
    </w:p>
    <w:p w14:paraId="369D9A06" w14:textId="77777777" w:rsidR="00BE13C7" w:rsidRPr="003A4BAF" w:rsidRDefault="00BE13C7" w:rsidP="00BE13C7">
      <w:pPr>
        <w:pBdr>
          <w:top w:val="double" w:sz="4" w:space="1" w:color="F2F2F2" w:themeColor="background1" w:themeShade="F2"/>
          <w:left w:val="double" w:sz="4" w:space="4" w:color="F2F2F2" w:themeColor="background1" w:themeShade="F2"/>
          <w:bottom w:val="double" w:sz="4" w:space="1" w:color="F2F2F2" w:themeColor="background1" w:themeShade="F2"/>
          <w:right w:val="double" w:sz="4" w:space="4" w:color="F2F2F2" w:themeColor="background1" w:themeShade="F2"/>
        </w:pBdr>
        <w:shd w:val="clear" w:color="auto" w:fill="F2F2F2" w:themeFill="background1" w:themeFillShade="F2"/>
        <w:tabs>
          <w:tab w:val="right" w:pos="10800"/>
        </w:tabs>
        <w:jc w:val="center"/>
        <w:rPr>
          <w:rFonts w:ascii="Calibri Light" w:hAnsi="Calibri Light"/>
          <w:smallCaps/>
          <w:spacing w:val="10"/>
          <w:sz w:val="20"/>
          <w:szCs w:val="20"/>
        </w:rPr>
      </w:pPr>
      <w:r w:rsidRPr="003A4BAF">
        <w:rPr>
          <w:rFonts w:ascii="Calibri Light" w:hAnsi="Calibri Light"/>
          <w:smallCaps/>
          <w:spacing w:val="10"/>
          <w:sz w:val="20"/>
          <w:szCs w:val="20"/>
        </w:rPr>
        <w:t>Networks Geek | Linux/UNIX Master | Troubleshooting Ninja</w:t>
      </w:r>
    </w:p>
    <w:p w14:paraId="227A3700" w14:textId="77777777" w:rsidR="001B124B" w:rsidRPr="00BE13C7" w:rsidRDefault="001B124B" w:rsidP="001D3E80">
      <w:pPr>
        <w:spacing w:after="0" w:line="240" w:lineRule="auto"/>
        <w:jc w:val="both"/>
        <w:rPr>
          <w:rFonts w:asciiTheme="majorHAnsi" w:hAnsiTheme="majorHAnsi" w:cs="Segoe UI"/>
          <w:highlight w:val="yellow"/>
        </w:rPr>
      </w:pPr>
    </w:p>
    <w:p w14:paraId="459CAEED" w14:textId="77777777" w:rsidR="001D3E80" w:rsidRPr="004F0AB2" w:rsidRDefault="001D3E80" w:rsidP="001D3E80">
      <w:pPr>
        <w:spacing w:after="0" w:line="240" w:lineRule="auto"/>
        <w:jc w:val="both"/>
        <w:rPr>
          <w:rFonts w:ascii="Calibri Light" w:hAnsi="Calibri Light" w:cs="Segoe UI"/>
          <w:sz w:val="20"/>
          <w:szCs w:val="20"/>
          <w:lang w:val="en-CA"/>
        </w:rPr>
      </w:pPr>
      <w:bookmarkStart w:id="1" w:name="_GoBack"/>
      <w:r w:rsidRPr="004F0AB2">
        <w:rPr>
          <w:rFonts w:ascii="Calibri Light" w:hAnsi="Calibri Light" w:cs="Segoe UI"/>
          <w:sz w:val="20"/>
          <w:szCs w:val="20"/>
          <w:lang w:val="en-CA"/>
        </w:rPr>
        <w:t>Date</w:t>
      </w:r>
    </w:p>
    <w:p w14:paraId="26EF8F38" w14:textId="77777777" w:rsidR="001D3E80" w:rsidRPr="004F0AB2" w:rsidRDefault="001D3E80" w:rsidP="001D3E80">
      <w:pPr>
        <w:spacing w:after="0" w:line="240" w:lineRule="auto"/>
        <w:jc w:val="both"/>
        <w:rPr>
          <w:rFonts w:ascii="Calibri Light" w:hAnsi="Calibri Light" w:cs="Segoe UI"/>
          <w:sz w:val="20"/>
          <w:szCs w:val="20"/>
          <w:lang w:val="en-CA"/>
        </w:rPr>
      </w:pPr>
    </w:p>
    <w:p w14:paraId="34E3D533" w14:textId="70D570C4" w:rsidR="001D3E80" w:rsidRPr="004F0AB2" w:rsidRDefault="003F57AD" w:rsidP="001D3E80">
      <w:pPr>
        <w:spacing w:after="0" w:line="240" w:lineRule="auto"/>
        <w:jc w:val="both"/>
        <w:rPr>
          <w:rFonts w:ascii="Calibri Light" w:hAnsi="Calibri Light" w:cs="Segoe UI"/>
          <w:sz w:val="20"/>
          <w:szCs w:val="20"/>
          <w:lang w:val="en-CA"/>
        </w:rPr>
      </w:pPr>
      <w:r w:rsidRPr="004F0AB2">
        <w:rPr>
          <w:rFonts w:ascii="Calibri Light" w:hAnsi="Calibri Light" w:cs="Segoe UI"/>
          <w:sz w:val="20"/>
          <w:szCs w:val="20"/>
          <w:lang w:val="en-CA"/>
        </w:rPr>
        <w:t>Name</w:t>
      </w:r>
      <w:r w:rsidR="00E31D9F" w:rsidRPr="004F0AB2">
        <w:rPr>
          <w:rFonts w:ascii="Calibri Light" w:hAnsi="Calibri Light" w:cs="Segoe UI"/>
          <w:sz w:val="20"/>
          <w:szCs w:val="20"/>
          <w:lang w:val="en-CA"/>
        </w:rPr>
        <w:t xml:space="preserve">, </w:t>
      </w:r>
      <w:r w:rsidRPr="004F0AB2">
        <w:rPr>
          <w:rFonts w:ascii="Calibri Light" w:hAnsi="Calibri Light" w:cs="Segoe UI"/>
          <w:sz w:val="20"/>
          <w:szCs w:val="20"/>
          <w:lang w:val="en-CA"/>
        </w:rPr>
        <w:t>Title</w:t>
      </w:r>
    </w:p>
    <w:p w14:paraId="22DCA564" w14:textId="4F710491" w:rsidR="001D3E80" w:rsidRPr="004F0AB2" w:rsidRDefault="003F57AD" w:rsidP="001D3E80">
      <w:pPr>
        <w:spacing w:after="0" w:line="240" w:lineRule="auto"/>
        <w:jc w:val="both"/>
        <w:rPr>
          <w:rFonts w:ascii="Calibri Light" w:hAnsi="Calibri Light" w:cs="Segoe UI"/>
          <w:sz w:val="20"/>
          <w:szCs w:val="20"/>
          <w:lang w:val="en-CA"/>
        </w:rPr>
      </w:pPr>
      <w:r w:rsidRPr="004F0AB2">
        <w:rPr>
          <w:rFonts w:ascii="Calibri Light" w:hAnsi="Calibri Light" w:cs="Segoe UI"/>
          <w:sz w:val="20"/>
          <w:szCs w:val="20"/>
          <w:lang w:val="en-CA"/>
        </w:rPr>
        <w:t>Company</w:t>
      </w:r>
      <w:r w:rsidR="00E31D9F" w:rsidRPr="004F0AB2">
        <w:rPr>
          <w:rFonts w:ascii="Calibri Light" w:hAnsi="Calibri Light" w:cs="Segoe UI"/>
          <w:sz w:val="20"/>
          <w:szCs w:val="20"/>
          <w:lang w:val="en-CA"/>
        </w:rPr>
        <w:t xml:space="preserve">, </w:t>
      </w:r>
      <w:r w:rsidR="001D3E80" w:rsidRPr="004F0AB2">
        <w:rPr>
          <w:rFonts w:ascii="Calibri Light" w:hAnsi="Calibri Light" w:cs="Segoe UI"/>
          <w:sz w:val="20"/>
          <w:szCs w:val="20"/>
          <w:lang w:val="en-CA"/>
        </w:rPr>
        <w:t>Ad</w:t>
      </w:r>
      <w:r w:rsidRPr="004F0AB2">
        <w:rPr>
          <w:rFonts w:ascii="Calibri Light" w:hAnsi="Calibri Light" w:cs="Segoe UI"/>
          <w:sz w:val="20"/>
          <w:szCs w:val="20"/>
          <w:lang w:val="en-CA"/>
        </w:rPr>
        <w:t>d</w:t>
      </w:r>
      <w:r w:rsidR="001D3E80" w:rsidRPr="004F0AB2">
        <w:rPr>
          <w:rFonts w:ascii="Calibri Light" w:hAnsi="Calibri Light" w:cs="Segoe UI"/>
          <w:sz w:val="20"/>
          <w:szCs w:val="20"/>
          <w:lang w:val="en-CA"/>
        </w:rPr>
        <w:t>ress</w:t>
      </w:r>
    </w:p>
    <w:p w14:paraId="05C1B317" w14:textId="77777777" w:rsidR="001D3E80" w:rsidRPr="004F0AB2" w:rsidRDefault="001D3E80" w:rsidP="001D3E80">
      <w:pPr>
        <w:spacing w:after="0" w:line="240" w:lineRule="auto"/>
        <w:jc w:val="both"/>
        <w:rPr>
          <w:rFonts w:ascii="Calibri Light" w:hAnsi="Calibri Light" w:cs="Segoe UI"/>
          <w:sz w:val="20"/>
          <w:szCs w:val="20"/>
          <w:lang w:val="en-CA"/>
        </w:rPr>
      </w:pPr>
    </w:p>
    <w:p w14:paraId="7E3FE3E5" w14:textId="77777777" w:rsidR="00E31D9F" w:rsidRPr="004F0AB2" w:rsidRDefault="00E31D9F" w:rsidP="00E31D9F">
      <w:pPr>
        <w:spacing w:after="0" w:line="240" w:lineRule="auto"/>
        <w:rPr>
          <w:rFonts w:ascii="Calibri Light" w:eastAsia="Times New Roman" w:hAnsi="Calibri Light" w:cs="Segoe UI"/>
          <w:b/>
          <w:color w:val="000000"/>
          <w:sz w:val="20"/>
          <w:szCs w:val="20"/>
          <w:lang w:val="en-CA"/>
        </w:rPr>
      </w:pPr>
      <w:r w:rsidRPr="004F0AB2">
        <w:rPr>
          <w:rFonts w:ascii="Calibri Light" w:eastAsia="Times New Roman" w:hAnsi="Calibri Light" w:cs="Segoe UI"/>
          <w:b/>
          <w:color w:val="000000"/>
          <w:sz w:val="20"/>
          <w:szCs w:val="20"/>
          <w:lang w:val="en-CA"/>
        </w:rPr>
        <w:t>Object: Title of the Offer – Offer #</w:t>
      </w:r>
    </w:p>
    <w:p w14:paraId="25CE2200" w14:textId="77777777" w:rsidR="00E31D9F" w:rsidRPr="004F0AB2" w:rsidRDefault="00E31D9F" w:rsidP="001D3E80">
      <w:pPr>
        <w:spacing w:after="0" w:line="240" w:lineRule="auto"/>
        <w:jc w:val="both"/>
        <w:rPr>
          <w:rFonts w:ascii="Calibri Light" w:hAnsi="Calibri Light" w:cs="Segoe UI"/>
          <w:sz w:val="20"/>
          <w:szCs w:val="20"/>
          <w:lang w:val="en-CA"/>
        </w:rPr>
      </w:pPr>
    </w:p>
    <w:p w14:paraId="0EB0C271" w14:textId="77777777" w:rsidR="00E31D9F" w:rsidRPr="004F0AB2" w:rsidRDefault="00E31D9F" w:rsidP="001D3E80">
      <w:pPr>
        <w:spacing w:after="0" w:line="240" w:lineRule="auto"/>
        <w:jc w:val="both"/>
        <w:rPr>
          <w:rFonts w:ascii="Calibri Light" w:hAnsi="Calibri Light" w:cs="Segoe UI"/>
          <w:sz w:val="20"/>
          <w:szCs w:val="20"/>
          <w:lang w:val="en-CA"/>
        </w:rPr>
      </w:pPr>
    </w:p>
    <w:p w14:paraId="6962D1F0" w14:textId="6FFB1710" w:rsidR="001D3E80" w:rsidRPr="004F0AB2" w:rsidRDefault="003F57AD" w:rsidP="001D3E80">
      <w:pPr>
        <w:spacing w:after="0" w:line="240" w:lineRule="auto"/>
        <w:jc w:val="both"/>
        <w:rPr>
          <w:rFonts w:ascii="Calibri Light" w:hAnsi="Calibri Light" w:cs="Segoe UI"/>
          <w:sz w:val="20"/>
          <w:szCs w:val="20"/>
          <w:lang w:val="en-CA"/>
        </w:rPr>
      </w:pPr>
      <w:r w:rsidRPr="004F0AB2">
        <w:rPr>
          <w:rFonts w:ascii="Calibri Light" w:hAnsi="Calibri Light" w:cs="Segoe UI"/>
          <w:sz w:val="20"/>
          <w:szCs w:val="20"/>
          <w:lang w:val="en-CA"/>
        </w:rPr>
        <w:t>Dear</w:t>
      </w:r>
      <w:r w:rsidR="001D3E80" w:rsidRPr="004F0AB2">
        <w:rPr>
          <w:rFonts w:ascii="Calibri Light" w:hAnsi="Calibri Light" w:cs="Segoe UI"/>
          <w:sz w:val="20"/>
          <w:szCs w:val="20"/>
          <w:lang w:val="en-CA"/>
        </w:rPr>
        <w:t>__________</w:t>
      </w:r>
      <w:r w:rsidR="00A66687" w:rsidRPr="004F0AB2">
        <w:rPr>
          <w:rFonts w:ascii="Calibri Light" w:hAnsi="Calibri Light" w:cs="Segoe UI"/>
          <w:sz w:val="20"/>
          <w:szCs w:val="20"/>
          <w:lang w:val="en-CA"/>
        </w:rPr>
        <w:t>_ :</w:t>
      </w:r>
    </w:p>
    <w:p w14:paraId="6D774AC6" w14:textId="77777777" w:rsidR="001D3E80" w:rsidRPr="004F0AB2" w:rsidRDefault="001D3E80" w:rsidP="001D3E80">
      <w:pPr>
        <w:spacing w:after="0" w:line="240" w:lineRule="auto"/>
        <w:rPr>
          <w:rFonts w:ascii="Calibri Light" w:eastAsia="Times New Roman" w:hAnsi="Calibri Light" w:cs="Segoe UI"/>
          <w:color w:val="000000"/>
          <w:sz w:val="20"/>
          <w:szCs w:val="20"/>
          <w:lang w:val="en-CA"/>
        </w:rPr>
      </w:pPr>
    </w:p>
    <w:p w14:paraId="28B70ABC" w14:textId="353F22D5" w:rsidR="00165460" w:rsidRPr="004F0AB2" w:rsidRDefault="00165460" w:rsidP="00C31071">
      <w:pPr>
        <w:spacing w:after="240"/>
        <w:jc w:val="both"/>
        <w:rPr>
          <w:rFonts w:ascii="Calibri Light" w:hAnsi="Calibri Light"/>
          <w:sz w:val="20"/>
          <w:szCs w:val="20"/>
        </w:rPr>
      </w:pPr>
      <w:r w:rsidRPr="004F0AB2">
        <w:rPr>
          <w:rFonts w:ascii="Calibri Light" w:hAnsi="Calibri Light"/>
          <w:sz w:val="20"/>
          <w:szCs w:val="20"/>
        </w:rPr>
        <w:t xml:space="preserve">With the enclosed resume, I would like to express my sincere interest in the </w:t>
      </w:r>
      <w:r w:rsidRPr="004F0AB2">
        <w:rPr>
          <w:rFonts w:ascii="Calibri Light" w:hAnsi="Calibri Light"/>
          <w:b/>
          <w:sz w:val="20"/>
          <w:szCs w:val="20"/>
        </w:rPr>
        <w:t xml:space="preserve">[Job Title] </w:t>
      </w:r>
      <w:r w:rsidRPr="004F0AB2">
        <w:rPr>
          <w:rFonts w:ascii="Calibri Light" w:hAnsi="Calibri Light"/>
          <w:sz w:val="20"/>
          <w:szCs w:val="20"/>
        </w:rPr>
        <w:t xml:space="preserve">position. As </w:t>
      </w:r>
      <w:r w:rsidR="00D827D1" w:rsidRPr="004F0AB2">
        <w:rPr>
          <w:rFonts w:ascii="Calibri Light" w:hAnsi="Calibri Light"/>
          <w:sz w:val="20"/>
          <w:szCs w:val="20"/>
        </w:rPr>
        <w:t xml:space="preserve">a </w:t>
      </w:r>
      <w:r w:rsidR="00B47992" w:rsidRPr="004F0AB2">
        <w:rPr>
          <w:rFonts w:ascii="Calibri Light" w:hAnsi="Calibri Light"/>
          <w:sz w:val="20"/>
          <w:szCs w:val="20"/>
        </w:rPr>
        <w:t>Computer Engineer specialized in Network Systems, Data Centre Operations, Embedded Systems, and Computer Architecture</w:t>
      </w:r>
      <w:r w:rsidR="00B47992" w:rsidRPr="004F0AB2">
        <w:rPr>
          <w:rFonts w:ascii="Calibri Light" w:hAnsi="Calibri Light"/>
          <w:sz w:val="20"/>
          <w:szCs w:val="20"/>
        </w:rPr>
        <w:t xml:space="preserve"> and s</w:t>
      </w:r>
      <w:r w:rsidR="00B47992" w:rsidRPr="004F0AB2">
        <w:rPr>
          <w:rFonts w:ascii="Calibri Light" w:hAnsi="Calibri Light"/>
          <w:sz w:val="20"/>
          <w:szCs w:val="20"/>
        </w:rPr>
        <w:t>killed at installing, configuring, and maintaining communication networks.</w:t>
      </w:r>
      <w:r w:rsidR="00D827D1" w:rsidRPr="004F0AB2">
        <w:rPr>
          <w:rFonts w:ascii="Calibri Light" w:hAnsi="Calibri Light"/>
          <w:sz w:val="20"/>
          <w:szCs w:val="20"/>
        </w:rPr>
        <w:t xml:space="preserve">, </w:t>
      </w:r>
      <w:r w:rsidRPr="004F0AB2">
        <w:rPr>
          <w:rFonts w:ascii="Calibri Light" w:hAnsi="Calibri Light"/>
          <w:sz w:val="20"/>
          <w:szCs w:val="20"/>
        </w:rPr>
        <w:t xml:space="preserve">I am positioned to make an immediate and substantial impact on the team at </w:t>
      </w:r>
      <w:r w:rsidRPr="004F0AB2">
        <w:rPr>
          <w:rFonts w:ascii="Calibri Light" w:hAnsi="Calibri Light"/>
          <w:b/>
          <w:sz w:val="20"/>
          <w:szCs w:val="20"/>
        </w:rPr>
        <w:t>[Company Name].</w:t>
      </w:r>
    </w:p>
    <w:p w14:paraId="3C217AE0" w14:textId="1A991182" w:rsidR="00D827D1" w:rsidRPr="004F0AB2" w:rsidRDefault="00165460" w:rsidP="00B47992">
      <w:pPr>
        <w:spacing w:after="240"/>
        <w:jc w:val="both"/>
        <w:rPr>
          <w:rFonts w:ascii="Calibri Light" w:hAnsi="Calibri Light" w:cs="Arial"/>
          <w:sz w:val="20"/>
          <w:szCs w:val="20"/>
        </w:rPr>
      </w:pPr>
      <w:r w:rsidRPr="004F0AB2">
        <w:rPr>
          <w:rFonts w:ascii="Calibri Light" w:hAnsi="Calibri Light"/>
          <w:sz w:val="20"/>
          <w:szCs w:val="20"/>
        </w:rPr>
        <w:t>My expertise lies in</w:t>
      </w:r>
      <w:r w:rsidRPr="004F0AB2">
        <w:rPr>
          <w:rFonts w:ascii="Calibri Light" w:hAnsi="Calibri Light" w:cs="Arial"/>
          <w:sz w:val="20"/>
          <w:szCs w:val="20"/>
        </w:rPr>
        <w:t xml:space="preserve"> </w:t>
      </w:r>
      <w:r w:rsidR="00B47992" w:rsidRPr="004F0AB2">
        <w:rPr>
          <w:rFonts w:ascii="Calibri Light" w:hAnsi="Calibri Light" w:cs="Arial"/>
          <w:sz w:val="20"/>
          <w:szCs w:val="20"/>
        </w:rPr>
        <w:t>Linux Server Administration</w:t>
      </w:r>
      <w:r w:rsidR="00B47992" w:rsidRPr="004F0AB2">
        <w:rPr>
          <w:rFonts w:ascii="Calibri Light" w:hAnsi="Calibri Light" w:cs="Arial"/>
          <w:sz w:val="20"/>
          <w:szCs w:val="20"/>
        </w:rPr>
        <w:t>,</w:t>
      </w:r>
      <w:r w:rsidR="00B47992" w:rsidRPr="004F0AB2">
        <w:rPr>
          <w:rFonts w:ascii="Calibri Light" w:hAnsi="Calibri Light" w:cs="Arial"/>
          <w:sz w:val="20"/>
          <w:szCs w:val="20"/>
        </w:rPr>
        <w:t xml:space="preserve"> Embedded Systems</w:t>
      </w:r>
      <w:r w:rsidR="00B47992" w:rsidRPr="004F0AB2">
        <w:rPr>
          <w:rFonts w:ascii="Calibri Light" w:hAnsi="Calibri Light" w:cs="Arial"/>
          <w:sz w:val="20"/>
          <w:szCs w:val="20"/>
        </w:rPr>
        <w:t xml:space="preserve">, </w:t>
      </w:r>
      <w:r w:rsidR="00B47992" w:rsidRPr="004F0AB2">
        <w:rPr>
          <w:rFonts w:ascii="Calibri Light" w:hAnsi="Calibri Light" w:cs="Arial"/>
          <w:sz w:val="20"/>
          <w:szCs w:val="20"/>
        </w:rPr>
        <w:t xml:space="preserve">Network Design </w:t>
      </w:r>
      <w:r w:rsidR="00B47992" w:rsidRPr="004F0AB2">
        <w:rPr>
          <w:rFonts w:ascii="Calibri Light" w:hAnsi="Calibri Light" w:cs="Arial"/>
          <w:sz w:val="20"/>
          <w:szCs w:val="20"/>
        </w:rPr>
        <w:t>and</w:t>
      </w:r>
      <w:r w:rsidR="00B47992" w:rsidRPr="004F0AB2">
        <w:rPr>
          <w:rFonts w:ascii="Calibri Light" w:hAnsi="Calibri Light" w:cs="Arial"/>
          <w:sz w:val="20"/>
          <w:szCs w:val="20"/>
        </w:rPr>
        <w:t xml:space="preserve"> Deployment</w:t>
      </w:r>
      <w:r w:rsidR="00B47992" w:rsidRPr="004F0AB2">
        <w:rPr>
          <w:rFonts w:ascii="Calibri Light" w:hAnsi="Calibri Light" w:cs="Arial"/>
          <w:sz w:val="20"/>
          <w:szCs w:val="20"/>
        </w:rPr>
        <w:t xml:space="preserve">, </w:t>
      </w:r>
      <w:r w:rsidR="00B47992" w:rsidRPr="004F0AB2">
        <w:rPr>
          <w:rFonts w:ascii="Calibri Light" w:hAnsi="Calibri Light" w:cs="Arial"/>
          <w:sz w:val="20"/>
          <w:szCs w:val="20"/>
        </w:rPr>
        <w:t>Network Troubleshooting</w:t>
      </w:r>
      <w:r w:rsidR="00B47992" w:rsidRPr="004F0AB2">
        <w:rPr>
          <w:rFonts w:ascii="Calibri Light" w:hAnsi="Calibri Light" w:cs="Arial"/>
          <w:sz w:val="20"/>
          <w:szCs w:val="20"/>
        </w:rPr>
        <w:t>, B</w:t>
      </w:r>
      <w:r w:rsidR="00B47992" w:rsidRPr="004F0AB2">
        <w:rPr>
          <w:rFonts w:ascii="Calibri Light" w:hAnsi="Calibri Light" w:cs="Arial"/>
          <w:sz w:val="20"/>
          <w:szCs w:val="20"/>
        </w:rPr>
        <w:t>ash Scripting/Automation</w:t>
      </w:r>
      <w:r w:rsidR="00B47992" w:rsidRPr="004F0AB2">
        <w:rPr>
          <w:rFonts w:ascii="Calibri Light" w:hAnsi="Calibri Light" w:cs="Arial"/>
          <w:sz w:val="20"/>
          <w:szCs w:val="20"/>
        </w:rPr>
        <w:t>,</w:t>
      </w:r>
      <w:r w:rsidR="00B47992" w:rsidRPr="004F0AB2">
        <w:rPr>
          <w:rFonts w:ascii="Calibri Light" w:hAnsi="Calibri Light" w:cs="Arial"/>
          <w:sz w:val="20"/>
          <w:szCs w:val="20"/>
        </w:rPr>
        <w:t xml:space="preserve"> Cisco H/W Platforms</w:t>
      </w:r>
      <w:r w:rsidR="00B47992" w:rsidRPr="004F0AB2">
        <w:rPr>
          <w:rFonts w:ascii="Calibri Light" w:hAnsi="Calibri Light" w:cs="Arial"/>
          <w:sz w:val="20"/>
          <w:szCs w:val="20"/>
        </w:rPr>
        <w:t xml:space="preserve">, </w:t>
      </w:r>
      <w:r w:rsidR="00B47992" w:rsidRPr="004F0AB2">
        <w:rPr>
          <w:rFonts w:ascii="Calibri Light" w:hAnsi="Calibri Light" w:cs="Arial"/>
          <w:sz w:val="20"/>
          <w:szCs w:val="20"/>
        </w:rPr>
        <w:t>Rack Design</w:t>
      </w:r>
      <w:r w:rsidR="00B47992" w:rsidRPr="004F0AB2">
        <w:rPr>
          <w:rFonts w:ascii="Calibri Light" w:hAnsi="Calibri Light" w:cs="Arial"/>
          <w:sz w:val="20"/>
          <w:szCs w:val="20"/>
        </w:rPr>
        <w:t xml:space="preserve"> and </w:t>
      </w:r>
      <w:r w:rsidR="00B47992" w:rsidRPr="004F0AB2">
        <w:rPr>
          <w:rFonts w:ascii="Calibri Light" w:hAnsi="Calibri Light" w:cs="Arial"/>
          <w:sz w:val="20"/>
          <w:szCs w:val="20"/>
        </w:rPr>
        <w:t>Shell Scripting</w:t>
      </w:r>
      <w:r w:rsidR="00B47992" w:rsidRPr="004F0AB2">
        <w:rPr>
          <w:rFonts w:ascii="Calibri Light" w:hAnsi="Calibri Light" w:cs="Arial"/>
          <w:sz w:val="20"/>
          <w:szCs w:val="20"/>
        </w:rPr>
        <w:t>. During my tenure at Cisco, I w</w:t>
      </w:r>
      <w:r w:rsidR="00B47992" w:rsidRPr="004F0AB2">
        <w:rPr>
          <w:rFonts w:ascii="Calibri Light" w:hAnsi="Calibri Light" w:cs="Arial"/>
          <w:sz w:val="20"/>
          <w:szCs w:val="20"/>
        </w:rPr>
        <w:t>orked on several crucial features for Cisco 8000 Series, NCS5000 Series, and ASR9K Family to satisfy Service Provider market needs</w:t>
      </w:r>
      <w:r w:rsidR="00B47992" w:rsidRPr="004F0AB2">
        <w:rPr>
          <w:rFonts w:ascii="Calibri Light" w:hAnsi="Calibri Light" w:cs="Arial"/>
          <w:sz w:val="20"/>
          <w:szCs w:val="20"/>
        </w:rPr>
        <w:t>. Also, I</w:t>
      </w:r>
      <w:r w:rsidR="00B47992" w:rsidRPr="004F0AB2">
        <w:rPr>
          <w:rFonts w:ascii="Calibri Light" w:hAnsi="Calibri Light" w:cs="Arial"/>
          <w:sz w:val="20"/>
          <w:szCs w:val="20"/>
        </w:rPr>
        <w:t xml:space="preserve"> contributed to Cisco Catalyst and Nexus 9000.</w:t>
      </w:r>
    </w:p>
    <w:p w14:paraId="7D41575A" w14:textId="7069E472" w:rsidR="00B47992" w:rsidRPr="004F0AB2" w:rsidRDefault="00117435" w:rsidP="00B47992">
      <w:pPr>
        <w:spacing w:after="240"/>
        <w:jc w:val="both"/>
        <w:rPr>
          <w:rFonts w:ascii="Calibri Light" w:hAnsi="Calibri Light" w:cs="Arial"/>
          <w:sz w:val="20"/>
          <w:szCs w:val="20"/>
          <w:lang w:val="en-CA"/>
        </w:rPr>
      </w:pPr>
      <w:r w:rsidRPr="004F0AB2">
        <w:rPr>
          <w:rFonts w:ascii="Calibri Light" w:hAnsi="Calibri Light" w:cs="Arial"/>
          <w:sz w:val="20"/>
          <w:szCs w:val="20"/>
          <w:lang w:val="en-CA"/>
        </w:rPr>
        <w:t>Furthermore, key participation in various initiatives has allowed me to develop a wide range of technical skills, including C, Python, Assembly, Bash, VHDL, Android, HTML, CSS, JS, PHP</w:t>
      </w:r>
      <w:r w:rsidRPr="004F0AB2">
        <w:rPr>
          <w:rFonts w:ascii="Calibri Light" w:hAnsi="Calibri Light" w:cs="Arial"/>
          <w:sz w:val="20"/>
          <w:szCs w:val="20"/>
          <w:lang w:val="en-CA"/>
        </w:rPr>
        <w:t xml:space="preserve">. </w:t>
      </w:r>
    </w:p>
    <w:p w14:paraId="2AFB59D9" w14:textId="77777777" w:rsidR="00E31D9F" w:rsidRPr="004F0AB2" w:rsidRDefault="00E31D9F" w:rsidP="00E31D9F">
      <w:pPr>
        <w:spacing w:after="120"/>
        <w:rPr>
          <w:rFonts w:ascii="Calibri Light" w:hAnsi="Calibri Light"/>
          <w:sz w:val="20"/>
          <w:szCs w:val="20"/>
        </w:rPr>
      </w:pPr>
      <w:r w:rsidRPr="004F0AB2">
        <w:rPr>
          <w:rFonts w:ascii="Calibri Light" w:hAnsi="Calibri Light"/>
          <w:sz w:val="20"/>
          <w:szCs w:val="20"/>
        </w:rPr>
        <w:t>Some additional highlights of my qualifications include:</w:t>
      </w:r>
    </w:p>
    <w:p w14:paraId="07B2B22D" w14:textId="77777777" w:rsidR="00E31D9F" w:rsidRPr="004F0AB2" w:rsidRDefault="00E31D9F" w:rsidP="00E31D9F">
      <w:pPr>
        <w:pStyle w:val="Paragraphedeliste"/>
        <w:numPr>
          <w:ilvl w:val="0"/>
          <w:numId w:val="9"/>
        </w:numPr>
        <w:tabs>
          <w:tab w:val="left" w:pos="180"/>
        </w:tabs>
        <w:spacing w:after="60"/>
        <w:ind w:left="180" w:hanging="180"/>
        <w:jc w:val="both"/>
        <w:rPr>
          <w:rFonts w:ascii="Calibri Light" w:eastAsia="Times New Roman" w:hAnsi="Calibri Light" w:cs="Segoe UI"/>
          <w:sz w:val="20"/>
          <w:szCs w:val="20"/>
          <w:highlight w:val="yellow"/>
          <w:lang w:val="en-CA"/>
        </w:rPr>
      </w:pPr>
      <w:r w:rsidRPr="004F0AB2">
        <w:rPr>
          <w:rFonts w:ascii="Calibri Light" w:eastAsia="Times New Roman" w:hAnsi="Calibri Light" w:cs="Segoe UI"/>
          <w:sz w:val="20"/>
          <w:szCs w:val="20"/>
          <w:highlight w:val="yellow"/>
          <w:lang w:val="en-CA"/>
        </w:rPr>
        <w:t>Mention specific experiences that you have in direct connection with the position for which you apply.</w:t>
      </w:r>
    </w:p>
    <w:p w14:paraId="6D6A21BE" w14:textId="77777777" w:rsidR="00E31D9F" w:rsidRPr="004F0AB2" w:rsidRDefault="00E31D9F" w:rsidP="00E31D9F">
      <w:pPr>
        <w:pStyle w:val="Paragraphedeliste"/>
        <w:numPr>
          <w:ilvl w:val="0"/>
          <w:numId w:val="9"/>
        </w:numPr>
        <w:tabs>
          <w:tab w:val="left" w:pos="180"/>
        </w:tabs>
        <w:spacing w:after="60"/>
        <w:ind w:left="180" w:hanging="180"/>
        <w:jc w:val="both"/>
        <w:rPr>
          <w:rFonts w:ascii="Calibri Light" w:eastAsia="Times New Roman" w:hAnsi="Calibri Light" w:cs="Segoe UI"/>
          <w:sz w:val="20"/>
          <w:szCs w:val="20"/>
          <w:highlight w:val="yellow"/>
          <w:lang w:val="en-CA"/>
        </w:rPr>
      </w:pPr>
      <w:r w:rsidRPr="004F0AB2">
        <w:rPr>
          <w:rFonts w:ascii="Calibri Light" w:eastAsia="Times New Roman" w:hAnsi="Calibri Light" w:cs="Segoe UI"/>
          <w:sz w:val="20"/>
          <w:szCs w:val="20"/>
          <w:highlight w:val="yellow"/>
          <w:lang w:val="en-CA"/>
        </w:rPr>
        <w:t>Mention specific experiences that you have in direct connection with the position for which you apply.</w:t>
      </w:r>
    </w:p>
    <w:p w14:paraId="1B9D551C" w14:textId="77777777" w:rsidR="00E31D9F" w:rsidRPr="004F0AB2" w:rsidRDefault="00E31D9F" w:rsidP="00E31D9F">
      <w:pPr>
        <w:pStyle w:val="Paragraphedeliste"/>
        <w:numPr>
          <w:ilvl w:val="0"/>
          <w:numId w:val="9"/>
        </w:numPr>
        <w:tabs>
          <w:tab w:val="left" w:pos="180"/>
        </w:tabs>
        <w:spacing w:after="60"/>
        <w:ind w:left="180" w:hanging="180"/>
        <w:jc w:val="both"/>
        <w:rPr>
          <w:rFonts w:ascii="Calibri Light" w:eastAsia="Times New Roman" w:hAnsi="Calibri Light" w:cs="Segoe UI"/>
          <w:sz w:val="20"/>
          <w:szCs w:val="20"/>
          <w:highlight w:val="yellow"/>
          <w:lang w:val="en-CA"/>
        </w:rPr>
      </w:pPr>
      <w:r w:rsidRPr="004F0AB2">
        <w:rPr>
          <w:rFonts w:ascii="Calibri Light" w:eastAsia="Times New Roman" w:hAnsi="Calibri Light" w:cs="Segoe UI"/>
          <w:sz w:val="20"/>
          <w:szCs w:val="20"/>
          <w:highlight w:val="yellow"/>
          <w:lang w:val="en-CA"/>
        </w:rPr>
        <w:t>Mention specific experiences that you have in direct connection with the position for which you apply.</w:t>
      </w:r>
    </w:p>
    <w:p w14:paraId="7DD6D9FA" w14:textId="77777777" w:rsidR="00E31D9F" w:rsidRPr="004F0AB2" w:rsidRDefault="00E31D9F" w:rsidP="00E31D9F">
      <w:pPr>
        <w:pStyle w:val="Paragraphedeliste"/>
        <w:numPr>
          <w:ilvl w:val="0"/>
          <w:numId w:val="9"/>
        </w:numPr>
        <w:tabs>
          <w:tab w:val="left" w:pos="180"/>
        </w:tabs>
        <w:spacing w:after="60"/>
        <w:ind w:left="180" w:hanging="180"/>
        <w:jc w:val="both"/>
        <w:rPr>
          <w:rFonts w:ascii="Calibri Light" w:eastAsia="Times New Roman" w:hAnsi="Calibri Light" w:cs="Segoe UI"/>
          <w:sz w:val="20"/>
          <w:szCs w:val="20"/>
          <w:highlight w:val="yellow"/>
          <w:lang w:val="en-CA"/>
        </w:rPr>
      </w:pPr>
      <w:r w:rsidRPr="004F0AB2">
        <w:rPr>
          <w:rFonts w:ascii="Calibri Light" w:eastAsia="Times New Roman" w:hAnsi="Calibri Light" w:cs="Segoe UI"/>
          <w:sz w:val="20"/>
          <w:szCs w:val="20"/>
          <w:highlight w:val="yellow"/>
          <w:lang w:val="en-CA"/>
        </w:rPr>
        <w:t>Mention specific experiences that you have in direct connection with the position for which you apply.</w:t>
      </w:r>
    </w:p>
    <w:p w14:paraId="36753E9D" w14:textId="77777777" w:rsidR="00E31D9F" w:rsidRPr="004F0AB2" w:rsidRDefault="00E31D9F" w:rsidP="00E31D9F">
      <w:pPr>
        <w:spacing w:before="240"/>
        <w:rPr>
          <w:rFonts w:ascii="Calibri Light" w:hAnsi="Calibri Light"/>
          <w:sz w:val="20"/>
          <w:szCs w:val="20"/>
        </w:rPr>
      </w:pPr>
      <w:r w:rsidRPr="004F0AB2">
        <w:rPr>
          <w:rFonts w:ascii="Calibri Light" w:hAnsi="Calibri Light"/>
          <w:sz w:val="20"/>
          <w:szCs w:val="20"/>
        </w:rPr>
        <w:t xml:space="preserve">With my proven dedication to </w:t>
      </w:r>
      <w:r w:rsidRPr="004F0AB2">
        <w:rPr>
          <w:rFonts w:ascii="Calibri Light" w:hAnsi="Calibri Light"/>
          <w:noProof/>
          <w:sz w:val="20"/>
          <w:szCs w:val="20"/>
        </w:rPr>
        <w:t>optimizing</w:t>
      </w:r>
      <w:r w:rsidRPr="004F0AB2">
        <w:rPr>
          <w:rFonts w:ascii="Calibri Light" w:hAnsi="Calibri Light"/>
          <w:sz w:val="20"/>
          <w:szCs w:val="20"/>
        </w:rPr>
        <w:t xml:space="preserve"> business, along with my ability to excel within fast-paced, objective-focused cultures, I am the ideal candidate for the role of </w:t>
      </w:r>
      <w:r w:rsidRPr="004F0AB2">
        <w:rPr>
          <w:rFonts w:ascii="Calibri Light" w:hAnsi="Calibri Light"/>
          <w:b/>
          <w:sz w:val="20"/>
          <w:szCs w:val="20"/>
        </w:rPr>
        <w:t>[Job Title].</w:t>
      </w:r>
      <w:r w:rsidRPr="004F0AB2">
        <w:rPr>
          <w:rFonts w:ascii="Calibri Light" w:hAnsi="Calibri Light"/>
          <w:sz w:val="20"/>
          <w:szCs w:val="20"/>
        </w:rPr>
        <w:t xml:space="preserve"> For a more detailed description of my background, please feel free to contact me to schedule a discussion. I thank you for your time, and I look forward to hearing from you.</w:t>
      </w:r>
    </w:p>
    <w:p w14:paraId="4AEFCB00" w14:textId="77777777" w:rsidR="00E31D9F" w:rsidRPr="004F0AB2" w:rsidRDefault="00E31D9F" w:rsidP="00D32309">
      <w:pPr>
        <w:spacing w:before="240"/>
        <w:rPr>
          <w:rFonts w:ascii="Calibri Light" w:hAnsi="Calibri Light"/>
          <w:sz w:val="20"/>
          <w:szCs w:val="20"/>
        </w:rPr>
      </w:pPr>
      <w:r w:rsidRPr="004F0AB2">
        <w:rPr>
          <w:rFonts w:ascii="Calibri Light" w:hAnsi="Calibri Light"/>
          <w:sz w:val="20"/>
          <w:szCs w:val="20"/>
        </w:rPr>
        <w:t xml:space="preserve">Sincerely, </w:t>
      </w:r>
    </w:p>
    <w:p w14:paraId="10D0C3BA" w14:textId="77777777" w:rsidR="000D33A8" w:rsidRPr="004F0AB2" w:rsidRDefault="000D33A8" w:rsidP="001D3E80">
      <w:pPr>
        <w:pStyle w:val="Corpsdetexte"/>
        <w:ind w:left="0" w:firstLine="0"/>
        <w:rPr>
          <w:rFonts w:ascii="Calibri Light" w:hAnsi="Calibri Light" w:cs="Segoe UI"/>
          <w:sz w:val="20"/>
          <w:szCs w:val="20"/>
          <w:lang w:val="en-CA"/>
        </w:rPr>
      </w:pPr>
    </w:p>
    <w:p w14:paraId="33F1736A" w14:textId="77777777" w:rsidR="00D739EC" w:rsidRPr="004F0AB2" w:rsidRDefault="00D739EC" w:rsidP="001D3E80">
      <w:pPr>
        <w:pStyle w:val="Corpsdetexte"/>
        <w:ind w:left="0" w:firstLine="0"/>
        <w:rPr>
          <w:rFonts w:ascii="Calibri Light" w:hAnsi="Calibri Light" w:cs="Segoe UI"/>
          <w:sz w:val="20"/>
          <w:szCs w:val="20"/>
          <w:lang w:val="en-CA"/>
        </w:rPr>
      </w:pPr>
    </w:p>
    <w:p w14:paraId="50E56FDD" w14:textId="77777777" w:rsidR="006342DF" w:rsidRPr="004F0AB2" w:rsidRDefault="006342DF" w:rsidP="001D3E80">
      <w:pPr>
        <w:pStyle w:val="Corpsdetexte"/>
        <w:ind w:left="0" w:firstLine="0"/>
        <w:rPr>
          <w:rFonts w:ascii="Calibri Light" w:hAnsi="Calibri Light" w:cs="Segoe UI"/>
          <w:sz w:val="20"/>
          <w:szCs w:val="20"/>
          <w:lang w:val="en-CA"/>
        </w:rPr>
      </w:pPr>
    </w:p>
    <w:p w14:paraId="0D0160A2" w14:textId="77777777" w:rsidR="001D3E80" w:rsidRPr="004F0AB2" w:rsidRDefault="001D3E80" w:rsidP="001D3E80">
      <w:pPr>
        <w:pStyle w:val="Corpsdetexte"/>
        <w:ind w:left="0" w:firstLine="0"/>
        <w:rPr>
          <w:rFonts w:ascii="Calibri Light" w:hAnsi="Calibri Light" w:cs="Segoe UI"/>
          <w:sz w:val="20"/>
          <w:szCs w:val="20"/>
          <w:lang w:val="en-CA"/>
        </w:rPr>
      </w:pPr>
      <w:r w:rsidRPr="004F0AB2">
        <w:rPr>
          <w:rFonts w:ascii="Calibri Light" w:hAnsi="Calibri Light" w:cs="Segoe UI"/>
          <w:sz w:val="20"/>
          <w:szCs w:val="20"/>
          <w:lang w:val="en-CA"/>
        </w:rPr>
        <w:t>_______________________</w:t>
      </w:r>
    </w:p>
    <w:p w14:paraId="08E4D72F" w14:textId="0106D7B1" w:rsidR="00E743AD" w:rsidRPr="004F0AB2" w:rsidRDefault="004E3FAF">
      <w:pPr>
        <w:rPr>
          <w:rFonts w:ascii="Calibri Light" w:hAnsi="Calibri Light"/>
          <w:sz w:val="20"/>
          <w:szCs w:val="20"/>
          <w:lang w:val="en-CA"/>
        </w:rPr>
      </w:pPr>
      <w:r w:rsidRPr="004F0AB2">
        <w:rPr>
          <w:rFonts w:ascii="Calibri Light" w:eastAsia="Times New Roman" w:hAnsi="Calibri Light" w:cs="Segoe UI"/>
          <w:color w:val="000000"/>
          <w:sz w:val="20"/>
          <w:szCs w:val="20"/>
          <w:lang w:val="en-CA"/>
        </w:rPr>
        <w:t>Mostafa Abdelaziz</w:t>
      </w:r>
      <w:bookmarkEnd w:id="1"/>
    </w:p>
    <w:sectPr w:rsidR="00E743AD" w:rsidRPr="004F0AB2" w:rsidSect="0071747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936" w:right="936" w:bottom="936" w:left="93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E0CAB4" w14:textId="77777777" w:rsidR="00AF20C1" w:rsidRDefault="00AF20C1" w:rsidP="00CB7E8E">
      <w:pPr>
        <w:spacing w:after="0" w:line="240" w:lineRule="auto"/>
      </w:pPr>
      <w:r>
        <w:separator/>
      </w:r>
    </w:p>
  </w:endnote>
  <w:endnote w:type="continuationSeparator" w:id="0">
    <w:p w14:paraId="0183A388" w14:textId="77777777" w:rsidR="00AF20C1" w:rsidRDefault="00AF20C1" w:rsidP="00CB7E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43F4EC" w14:textId="77777777" w:rsidR="000503D8" w:rsidRDefault="000503D8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923323" w14:textId="77777777" w:rsidR="000503D8" w:rsidRDefault="000503D8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972840" w14:textId="77777777" w:rsidR="000503D8" w:rsidRDefault="000503D8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1FDF9E" w14:textId="77777777" w:rsidR="00AF20C1" w:rsidRDefault="00AF20C1" w:rsidP="00CB7E8E">
      <w:pPr>
        <w:spacing w:after="0" w:line="240" w:lineRule="auto"/>
      </w:pPr>
      <w:r>
        <w:separator/>
      </w:r>
    </w:p>
  </w:footnote>
  <w:footnote w:type="continuationSeparator" w:id="0">
    <w:p w14:paraId="25EDF6BA" w14:textId="77777777" w:rsidR="00AF20C1" w:rsidRDefault="00AF20C1" w:rsidP="00CB7E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7DBC05" w14:textId="77777777" w:rsidR="000503D8" w:rsidRDefault="000503D8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68F086" w14:textId="77777777" w:rsidR="000503D8" w:rsidRDefault="000503D8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1409F4" w14:textId="77777777" w:rsidR="000503D8" w:rsidRDefault="000503D8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53329"/>
    <w:multiLevelType w:val="hybridMultilevel"/>
    <w:tmpl w:val="CAF6C8A0"/>
    <w:lvl w:ilvl="0" w:tplc="51409BD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F3864" w:themeColor="accent1" w:themeShade="80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156362"/>
    <w:multiLevelType w:val="hybridMultilevel"/>
    <w:tmpl w:val="F01A9512"/>
    <w:lvl w:ilvl="0" w:tplc="AB3E12A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F3864" w:themeColor="accent1" w:themeShade="80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AC7BE5"/>
    <w:multiLevelType w:val="hybridMultilevel"/>
    <w:tmpl w:val="FBE051A8"/>
    <w:lvl w:ilvl="0" w:tplc="1C3C9468">
      <w:start w:val="1"/>
      <w:numFmt w:val="bullet"/>
      <w:lvlText w:val="-"/>
      <w:lvlJc w:val="left"/>
      <w:pPr>
        <w:ind w:left="720" w:hanging="360"/>
      </w:pPr>
      <w:rPr>
        <w:rFonts w:ascii="Segoe UI" w:hAnsi="Segoe UI" w:hint="default"/>
        <w:b/>
        <w:color w:val="1F3864" w:themeColor="accent1" w:themeShade="80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837A84"/>
    <w:multiLevelType w:val="hybridMultilevel"/>
    <w:tmpl w:val="69D47AD4"/>
    <w:lvl w:ilvl="0" w:tplc="71F09A6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F3864" w:themeColor="accent1" w:themeShade="80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7C4222"/>
    <w:multiLevelType w:val="hybridMultilevel"/>
    <w:tmpl w:val="63BC9A58"/>
    <w:lvl w:ilvl="0" w:tplc="BA7EE92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222A35" w:themeColor="text2" w:themeShade="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881FC3"/>
    <w:multiLevelType w:val="hybridMultilevel"/>
    <w:tmpl w:val="180A8A42"/>
    <w:lvl w:ilvl="0" w:tplc="8E1AF742">
      <w:start w:val="1"/>
      <w:numFmt w:val="bullet"/>
      <w:lvlText w:val="-"/>
      <w:lvlJc w:val="left"/>
      <w:pPr>
        <w:ind w:left="720" w:hanging="360"/>
      </w:pPr>
      <w:rPr>
        <w:rFonts w:ascii="Segoe UI" w:hAnsi="Segoe UI" w:hint="default"/>
        <w:b/>
        <w:color w:val="1F3864" w:themeColor="accent1" w:themeShade="80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9B2DAE"/>
    <w:multiLevelType w:val="hybridMultilevel"/>
    <w:tmpl w:val="7126471A"/>
    <w:lvl w:ilvl="0" w:tplc="480ED4F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F3864" w:themeColor="accent1" w:themeShade="80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4F6D66"/>
    <w:multiLevelType w:val="hybridMultilevel"/>
    <w:tmpl w:val="5D40D3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AA54E5"/>
    <w:multiLevelType w:val="hybridMultilevel"/>
    <w:tmpl w:val="1234D242"/>
    <w:lvl w:ilvl="0" w:tplc="E35CE75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1F3864" w:themeColor="accent1" w:themeShade="80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3"/>
  </w:num>
  <w:num w:numId="4">
    <w:abstractNumId w:val="8"/>
  </w:num>
  <w:num w:numId="5">
    <w:abstractNumId w:val="5"/>
  </w:num>
  <w:num w:numId="6">
    <w:abstractNumId w:val="6"/>
  </w:num>
  <w:num w:numId="7">
    <w:abstractNumId w:val="2"/>
  </w:num>
  <w:num w:numId="8">
    <w:abstractNumId w:val="0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removePersonalInformation/>
  <w:removeDateAndTime/>
  <w:proofState w:spelling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0M7MwMLIwMjA3MLVQ0lEKTi0uzszPAykwqwUAQeAJjSwAAAA="/>
  </w:docVars>
  <w:rsids>
    <w:rsidRoot w:val="001D3E80"/>
    <w:rsid w:val="00035567"/>
    <w:rsid w:val="00047FAF"/>
    <w:rsid w:val="000503D8"/>
    <w:rsid w:val="000708B1"/>
    <w:rsid w:val="000D29E3"/>
    <w:rsid w:val="000D33A8"/>
    <w:rsid w:val="000D39E0"/>
    <w:rsid w:val="000D4681"/>
    <w:rsid w:val="000E522B"/>
    <w:rsid w:val="000F1B96"/>
    <w:rsid w:val="00117435"/>
    <w:rsid w:val="00147C17"/>
    <w:rsid w:val="00165460"/>
    <w:rsid w:val="0016664E"/>
    <w:rsid w:val="001726EA"/>
    <w:rsid w:val="001A0F03"/>
    <w:rsid w:val="001A3562"/>
    <w:rsid w:val="001B124B"/>
    <w:rsid w:val="001B6702"/>
    <w:rsid w:val="001D3E80"/>
    <w:rsid w:val="001F67E8"/>
    <w:rsid w:val="00213E6A"/>
    <w:rsid w:val="0021495D"/>
    <w:rsid w:val="002150EF"/>
    <w:rsid w:val="0022664B"/>
    <w:rsid w:val="00231E2D"/>
    <w:rsid w:val="00234B53"/>
    <w:rsid w:val="00235CA8"/>
    <w:rsid w:val="00240068"/>
    <w:rsid w:val="00266F1E"/>
    <w:rsid w:val="002A11AE"/>
    <w:rsid w:val="002A4463"/>
    <w:rsid w:val="002A723E"/>
    <w:rsid w:val="002B2943"/>
    <w:rsid w:val="002C467F"/>
    <w:rsid w:val="00300F03"/>
    <w:rsid w:val="00312A9E"/>
    <w:rsid w:val="0032554F"/>
    <w:rsid w:val="0032663A"/>
    <w:rsid w:val="0033048C"/>
    <w:rsid w:val="0033217A"/>
    <w:rsid w:val="00344147"/>
    <w:rsid w:val="00355570"/>
    <w:rsid w:val="00384727"/>
    <w:rsid w:val="003A43A1"/>
    <w:rsid w:val="003B0364"/>
    <w:rsid w:val="003B5AA5"/>
    <w:rsid w:val="003B7489"/>
    <w:rsid w:val="003C07F0"/>
    <w:rsid w:val="003D0E1E"/>
    <w:rsid w:val="003E2F32"/>
    <w:rsid w:val="003E378E"/>
    <w:rsid w:val="003F57AD"/>
    <w:rsid w:val="0041183B"/>
    <w:rsid w:val="00417E9E"/>
    <w:rsid w:val="0043351E"/>
    <w:rsid w:val="004414BC"/>
    <w:rsid w:val="00457F24"/>
    <w:rsid w:val="004605D3"/>
    <w:rsid w:val="0047083D"/>
    <w:rsid w:val="004914CF"/>
    <w:rsid w:val="0049424B"/>
    <w:rsid w:val="004A19B8"/>
    <w:rsid w:val="004B0D28"/>
    <w:rsid w:val="004B0E7B"/>
    <w:rsid w:val="004B3A65"/>
    <w:rsid w:val="004C5C2D"/>
    <w:rsid w:val="004E3FAF"/>
    <w:rsid w:val="004F0AB2"/>
    <w:rsid w:val="00501248"/>
    <w:rsid w:val="00507504"/>
    <w:rsid w:val="00524243"/>
    <w:rsid w:val="00580A28"/>
    <w:rsid w:val="005A70EB"/>
    <w:rsid w:val="005B2503"/>
    <w:rsid w:val="005D7F87"/>
    <w:rsid w:val="006342DF"/>
    <w:rsid w:val="00682E3E"/>
    <w:rsid w:val="00683DB9"/>
    <w:rsid w:val="0069375B"/>
    <w:rsid w:val="0069484D"/>
    <w:rsid w:val="006A3B8D"/>
    <w:rsid w:val="006C76D2"/>
    <w:rsid w:val="006F6075"/>
    <w:rsid w:val="007058AD"/>
    <w:rsid w:val="0070633B"/>
    <w:rsid w:val="0071747A"/>
    <w:rsid w:val="007213FA"/>
    <w:rsid w:val="00734D0E"/>
    <w:rsid w:val="00741C8B"/>
    <w:rsid w:val="00743661"/>
    <w:rsid w:val="007505EE"/>
    <w:rsid w:val="00760741"/>
    <w:rsid w:val="007637D2"/>
    <w:rsid w:val="007649D2"/>
    <w:rsid w:val="00781108"/>
    <w:rsid w:val="00791746"/>
    <w:rsid w:val="007956DE"/>
    <w:rsid w:val="00796DBC"/>
    <w:rsid w:val="007C023A"/>
    <w:rsid w:val="00823106"/>
    <w:rsid w:val="00843A16"/>
    <w:rsid w:val="00867245"/>
    <w:rsid w:val="008752F5"/>
    <w:rsid w:val="00886DAD"/>
    <w:rsid w:val="008A7F7B"/>
    <w:rsid w:val="008B7A24"/>
    <w:rsid w:val="008D5A09"/>
    <w:rsid w:val="009527D0"/>
    <w:rsid w:val="00956809"/>
    <w:rsid w:val="009B2F56"/>
    <w:rsid w:val="009B4AEF"/>
    <w:rsid w:val="009F5ED0"/>
    <w:rsid w:val="00A0022F"/>
    <w:rsid w:val="00A040F9"/>
    <w:rsid w:val="00A044C8"/>
    <w:rsid w:val="00A12EB2"/>
    <w:rsid w:val="00A2687A"/>
    <w:rsid w:val="00A471BB"/>
    <w:rsid w:val="00A66687"/>
    <w:rsid w:val="00A82CCD"/>
    <w:rsid w:val="00A9314A"/>
    <w:rsid w:val="00A951B2"/>
    <w:rsid w:val="00A9613D"/>
    <w:rsid w:val="00A96ADB"/>
    <w:rsid w:val="00AC5CE9"/>
    <w:rsid w:val="00AD7C06"/>
    <w:rsid w:val="00AF20C1"/>
    <w:rsid w:val="00AF52EA"/>
    <w:rsid w:val="00B03FF8"/>
    <w:rsid w:val="00B07016"/>
    <w:rsid w:val="00B20C8D"/>
    <w:rsid w:val="00B32DF2"/>
    <w:rsid w:val="00B47992"/>
    <w:rsid w:val="00B5041D"/>
    <w:rsid w:val="00B517DD"/>
    <w:rsid w:val="00B52802"/>
    <w:rsid w:val="00B749AC"/>
    <w:rsid w:val="00B92232"/>
    <w:rsid w:val="00B9271A"/>
    <w:rsid w:val="00B97D3D"/>
    <w:rsid w:val="00BB1643"/>
    <w:rsid w:val="00BB52E7"/>
    <w:rsid w:val="00BC493B"/>
    <w:rsid w:val="00BD67E0"/>
    <w:rsid w:val="00BE13C7"/>
    <w:rsid w:val="00C04D19"/>
    <w:rsid w:val="00C1271D"/>
    <w:rsid w:val="00C27083"/>
    <w:rsid w:val="00C31071"/>
    <w:rsid w:val="00C726ED"/>
    <w:rsid w:val="00C93EAD"/>
    <w:rsid w:val="00C955A2"/>
    <w:rsid w:val="00CB7E8E"/>
    <w:rsid w:val="00CF1B90"/>
    <w:rsid w:val="00CF5191"/>
    <w:rsid w:val="00D13573"/>
    <w:rsid w:val="00D30DDF"/>
    <w:rsid w:val="00D32309"/>
    <w:rsid w:val="00D349C7"/>
    <w:rsid w:val="00D739EC"/>
    <w:rsid w:val="00D77D61"/>
    <w:rsid w:val="00D800BB"/>
    <w:rsid w:val="00D827D1"/>
    <w:rsid w:val="00D97621"/>
    <w:rsid w:val="00DA24CB"/>
    <w:rsid w:val="00DA2DE8"/>
    <w:rsid w:val="00DB35CC"/>
    <w:rsid w:val="00DE0531"/>
    <w:rsid w:val="00E0534D"/>
    <w:rsid w:val="00E25F2B"/>
    <w:rsid w:val="00E26ACA"/>
    <w:rsid w:val="00E31D9F"/>
    <w:rsid w:val="00E743AD"/>
    <w:rsid w:val="00E74D8F"/>
    <w:rsid w:val="00EB3B80"/>
    <w:rsid w:val="00F171EE"/>
    <w:rsid w:val="00F311F9"/>
    <w:rsid w:val="00F33497"/>
    <w:rsid w:val="00F435BD"/>
    <w:rsid w:val="00F847F5"/>
    <w:rsid w:val="00F87FB3"/>
    <w:rsid w:val="00F967D7"/>
    <w:rsid w:val="00FA3E27"/>
    <w:rsid w:val="00FA7478"/>
    <w:rsid w:val="00FB6FCB"/>
    <w:rsid w:val="00FC2492"/>
    <w:rsid w:val="00FC3889"/>
    <w:rsid w:val="00FC50C3"/>
    <w:rsid w:val="00FF78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29"/>
    <o:shapelayout v:ext="edit">
      <o:idmap v:ext="edit" data="1"/>
    </o:shapelayout>
  </w:shapeDefaults>
  <w:decimalSymbol w:val="."/>
  <w:listSeparator w:val=","/>
  <w14:docId w14:val="21CBD9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3E80"/>
    <w:rPr>
      <w:rFonts w:eastAsiaTheme="minorEastAsia"/>
      <w:lang w:val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uiPriority w:val="1"/>
    <w:qFormat/>
    <w:rsid w:val="001D3E80"/>
    <w:pPr>
      <w:widowControl w:val="0"/>
      <w:autoSpaceDE w:val="0"/>
      <w:autoSpaceDN w:val="0"/>
      <w:spacing w:after="0" w:line="240" w:lineRule="auto"/>
      <w:ind w:left="1541" w:hanging="360"/>
    </w:pPr>
    <w:rPr>
      <w:rFonts w:ascii="Cambria" w:eastAsia="Cambria" w:hAnsi="Cambria" w:cs="Cambria"/>
      <w:sz w:val="24"/>
      <w:szCs w:val="24"/>
    </w:rPr>
  </w:style>
  <w:style w:type="character" w:customStyle="1" w:styleId="CorpsdetexteCar">
    <w:name w:val="Corps de texte Car"/>
    <w:basedOn w:val="Policepardfaut"/>
    <w:link w:val="Corpsdetexte"/>
    <w:uiPriority w:val="1"/>
    <w:rsid w:val="001D3E80"/>
    <w:rPr>
      <w:rFonts w:ascii="Cambria" w:eastAsia="Cambria" w:hAnsi="Cambria" w:cs="Cambria"/>
      <w:sz w:val="24"/>
      <w:szCs w:val="24"/>
      <w:lang w:val="en-US"/>
    </w:rPr>
  </w:style>
  <w:style w:type="paragraph" w:styleId="Paragraphedeliste">
    <w:name w:val="List Paragraph"/>
    <w:basedOn w:val="Normal"/>
    <w:uiPriority w:val="34"/>
    <w:qFormat/>
    <w:rsid w:val="001D3E80"/>
    <w:pPr>
      <w:widowControl w:val="0"/>
      <w:autoSpaceDE w:val="0"/>
      <w:autoSpaceDN w:val="0"/>
      <w:spacing w:after="0" w:line="240" w:lineRule="auto"/>
      <w:ind w:left="1541" w:hanging="360"/>
    </w:pPr>
    <w:rPr>
      <w:rFonts w:ascii="Cambria" w:eastAsia="Cambria" w:hAnsi="Cambria" w:cs="Cambria"/>
    </w:rPr>
  </w:style>
  <w:style w:type="character" w:styleId="Lienhypertexte">
    <w:name w:val="Hyperlink"/>
    <w:basedOn w:val="Policepardfaut"/>
    <w:uiPriority w:val="99"/>
    <w:unhideWhenUsed/>
    <w:rsid w:val="0071747A"/>
    <w:rPr>
      <w:color w:val="0563C1" w:themeColor="hyperlink"/>
      <w:u w:val="single"/>
    </w:rPr>
  </w:style>
  <w:style w:type="paragraph" w:styleId="En-tte">
    <w:name w:val="header"/>
    <w:basedOn w:val="Normal"/>
    <w:link w:val="En-tteCar"/>
    <w:uiPriority w:val="99"/>
    <w:unhideWhenUsed/>
    <w:rsid w:val="00CB7E8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CB7E8E"/>
    <w:rPr>
      <w:rFonts w:eastAsiaTheme="minorEastAsia"/>
      <w:lang w:val="en-US"/>
    </w:rPr>
  </w:style>
  <w:style w:type="paragraph" w:styleId="Pieddepage">
    <w:name w:val="footer"/>
    <w:basedOn w:val="Normal"/>
    <w:link w:val="PieddepageCar"/>
    <w:uiPriority w:val="99"/>
    <w:unhideWhenUsed/>
    <w:rsid w:val="00CB7E8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CB7E8E"/>
    <w:rPr>
      <w:rFonts w:eastAsiaTheme="minorEastAsia"/>
      <w:lang w:val="en-US"/>
    </w:rPr>
  </w:style>
  <w:style w:type="character" w:customStyle="1" w:styleId="Mentionnonrsolue1">
    <w:name w:val="Mention non résolue1"/>
    <w:basedOn w:val="Policepardfaut"/>
    <w:uiPriority w:val="99"/>
    <w:semiHidden/>
    <w:unhideWhenUsed/>
    <w:rsid w:val="00C955A2"/>
    <w:rPr>
      <w:color w:val="808080"/>
      <w:shd w:val="clear" w:color="auto" w:fill="E6E6E6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2C46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2C467F"/>
    <w:rPr>
      <w:rFonts w:ascii="Segoe UI" w:eastAsiaTheme="minorEastAsia" w:hAnsi="Segoe UI" w:cs="Segoe UI"/>
      <w:sz w:val="18"/>
      <w:szCs w:val="18"/>
      <w:lang w:val="en-US"/>
    </w:rPr>
  </w:style>
  <w:style w:type="character" w:styleId="Lienhypertextesuivivisit">
    <w:name w:val="FollowedHyperlink"/>
    <w:basedOn w:val="Policepardfaut"/>
    <w:uiPriority w:val="99"/>
    <w:semiHidden/>
    <w:unhideWhenUsed/>
    <w:rsid w:val="0033048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63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0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amses.ca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admin@ramses.ca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in/mabdelaz/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9</Words>
  <Characters>1934</Characters>
  <Application>Microsoft Office Word</Application>
  <DocSecurity>0</DocSecurity>
  <Lines>16</Lines>
  <Paragraphs>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2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3-20T08:50:00Z</dcterms:created>
  <dcterms:modified xsi:type="dcterms:W3CDTF">2020-03-20T08:54:00Z</dcterms:modified>
</cp:coreProperties>
</file>